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7AAA0CBB" w:rsidR="003E2A3C" w:rsidRDefault="00E53EAB" w:rsidP="0057138C">
      <w:pPr>
        <w:pStyle w:val="Heading1"/>
        <w:jc w:val="center"/>
      </w:pPr>
      <w:r>
        <w:t>Typography in CSS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  <w:bookmarkStart w:id="0" w:name="_GoBack"/>
      <w:bookmarkEnd w:id="0"/>
    </w:p>
    <w:p w14:paraId="36C0C0E2" w14:textId="4B64DF99" w:rsidR="00E44B51" w:rsidRDefault="002C2378" w:rsidP="002C2378">
      <w:pPr>
        <w:pStyle w:val="Heading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2EE15EF" w:rsidR="00B7557C" w:rsidRPr="00AA5578" w:rsidRDefault="00AA5578" w:rsidP="00AA5578">
      <w:r>
        <w:t xml:space="preserve">Use </w:t>
      </w:r>
      <w:r w:rsidR="005D44BD">
        <w:t xml:space="preserve">the </w:t>
      </w:r>
      <w:r>
        <w:t xml:space="preserve">skeleton 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082E310A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Heading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77777777" w:rsidR="00BE39D5" w:rsidRPr="00AA5578" w:rsidRDefault="00BE39D5" w:rsidP="00BE39D5">
      <w:r>
        <w:t>Use the skeleton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029423CD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Heading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77777777" w:rsidR="008E5432" w:rsidRPr="00AA5578" w:rsidRDefault="008E5432" w:rsidP="008E5432">
      <w:r>
        <w:t>Use the skeleton 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1A4FCDBA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Heading2"/>
      </w:pPr>
      <w:r>
        <w:t>Selector Cardio: Child Combinator</w:t>
      </w:r>
    </w:p>
    <w:p w14:paraId="76D81283" w14:textId="77777777" w:rsidR="003E7147" w:rsidRPr="00AA5578" w:rsidRDefault="003E7147" w:rsidP="003E7147">
      <w:r>
        <w:t>Use the skeleton 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3B0A6EF7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Heading2"/>
      </w:pPr>
      <w:r>
        <w:lastRenderedPageBreak/>
        <w:t>Selector Cardio: First Child</w:t>
      </w:r>
    </w:p>
    <w:p w14:paraId="16D29987" w14:textId="77777777" w:rsidR="00A57C76" w:rsidRPr="00AA5578" w:rsidRDefault="00A57C76" w:rsidP="00A57C76">
      <w:r>
        <w:t>Use the skeleton 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3AA08491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Heading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302C9D6F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Heading2"/>
      </w:pPr>
      <w:r>
        <w:lastRenderedPageBreak/>
        <w:t>Selector Cardio: Last Child</w:t>
      </w:r>
    </w:p>
    <w:p w14:paraId="6868FD21" w14:textId="77777777" w:rsidR="00E44A4B" w:rsidRPr="00AA5578" w:rsidRDefault="00E44A4B" w:rsidP="00E44A4B">
      <w:r>
        <w:t>Use the skeleton 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6D1094E2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Heading2"/>
      </w:pPr>
      <w:r>
        <w:t>Selector Cardio: Last of Type</w:t>
      </w:r>
    </w:p>
    <w:p w14:paraId="74CF200E" w14:textId="77777777" w:rsidR="00012033" w:rsidRPr="00AA5578" w:rsidRDefault="00012033" w:rsidP="00012033">
      <w:r>
        <w:t>Use the skeleton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Heading2"/>
      </w:pPr>
      <w:r>
        <w:lastRenderedPageBreak/>
        <w:t>Selector Cardio: Nth Child</w:t>
      </w:r>
    </w:p>
    <w:p w14:paraId="1A55AC6D" w14:textId="77777777" w:rsidR="00616EE8" w:rsidRPr="00AA5578" w:rsidRDefault="00616EE8" w:rsidP="00616EE8">
      <w:r>
        <w:t>Use the skeleton 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0ACCC790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Heading2"/>
      </w:pPr>
      <w:r>
        <w:t>Selector Cardio: Hover</w:t>
      </w:r>
    </w:p>
    <w:p w14:paraId="0AF99073" w14:textId="77777777" w:rsidR="00E32F44" w:rsidRPr="00AA5578" w:rsidRDefault="00E32F44" w:rsidP="00E32F44">
      <w:r>
        <w:t>Use the skeleton is in resources to achieve the following view:</w:t>
      </w:r>
    </w:p>
    <w:p w14:paraId="41EE76D4" w14:textId="41214C9A" w:rsidR="00691852" w:rsidRDefault="00332B12" w:rsidP="00332B12">
      <w:pPr>
        <w:jc w:val="center"/>
      </w:pPr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332B1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Heading2"/>
      </w:pPr>
      <w:r>
        <w:lastRenderedPageBreak/>
        <w:t>Selector Cardio: Active</w:t>
      </w:r>
    </w:p>
    <w:p w14:paraId="1032C8AA" w14:textId="77777777" w:rsidR="006569AB" w:rsidRPr="00AA5578" w:rsidRDefault="006569AB" w:rsidP="006569AB">
      <w:r>
        <w:t>Use the skeleton is in resources to achieve the following view:</w:t>
      </w:r>
    </w:p>
    <w:p w14:paraId="5507F57F" w14:textId="2D61F02A" w:rsidR="00332B12" w:rsidRDefault="00332B12" w:rsidP="00A022AD">
      <w:pPr>
        <w:jc w:val="center"/>
      </w:pPr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A022AD">
      <w:pPr>
        <w:jc w:val="center"/>
      </w:pPr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Heading2"/>
      </w:pPr>
      <w:r>
        <w:t>Selector Cardio: Focus</w:t>
      </w:r>
    </w:p>
    <w:p w14:paraId="096F67DF" w14:textId="77777777" w:rsidR="006C3896" w:rsidRPr="00AA5578" w:rsidRDefault="006C3896" w:rsidP="006C3896">
      <w:r>
        <w:t>Use the skeleton is in resources to achieve the following view:</w:t>
      </w:r>
    </w:p>
    <w:p w14:paraId="7C4399C4" w14:textId="486EDF20" w:rsidR="00A022AD" w:rsidRDefault="00A022AD" w:rsidP="00A022AD">
      <w:pPr>
        <w:jc w:val="center"/>
      </w:pPr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3312733E" w:rsidR="00A022AD" w:rsidRPr="00A022AD" w:rsidRDefault="00A022AD" w:rsidP="00A022AD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A022AD">
      <w:pPr>
        <w:pStyle w:val="Code"/>
        <w:jc w:val="center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DC35B" w14:textId="77777777" w:rsidR="006F344D" w:rsidRDefault="006F344D" w:rsidP="008068A2">
      <w:pPr>
        <w:spacing w:after="0" w:line="240" w:lineRule="auto"/>
      </w:pPr>
      <w:r>
        <w:separator/>
      </w:r>
    </w:p>
  </w:endnote>
  <w:endnote w:type="continuationSeparator" w:id="0">
    <w:p w14:paraId="6A0D5D7E" w14:textId="77777777" w:rsidR="006F344D" w:rsidRDefault="006F34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B4C2A4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CEA7E" w14:textId="77777777" w:rsidR="006F344D" w:rsidRDefault="006F344D" w:rsidP="008068A2">
      <w:pPr>
        <w:spacing w:after="0" w:line="240" w:lineRule="auto"/>
      </w:pPr>
      <w:r>
        <w:separator/>
      </w:r>
    </w:p>
  </w:footnote>
  <w:footnote w:type="continuationSeparator" w:id="0">
    <w:p w14:paraId="2FED6313" w14:textId="77777777" w:rsidR="006F344D" w:rsidRDefault="006F34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9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mwrAUAPSIkciwAAAA="/>
  </w:docVars>
  <w:rsids>
    <w:rsidRoot w:val="008068A2"/>
    <w:rsid w:val="0000029D"/>
    <w:rsid w:val="000006BB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39CA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6F344D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B4048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55FAB"/>
  </w:style>
  <w:style w:type="character" w:customStyle="1" w:styleId="eop">
    <w:name w:val="eop"/>
    <w:basedOn w:val="DefaultParagraphFont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7EDE65-767C-4E5B-B292-7F3AC0C33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6</Pages>
  <Words>324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SoftUni Document</vt:lpstr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31</cp:revision>
  <cp:lastPrinted>2015-10-26T22:35:00Z</cp:lastPrinted>
  <dcterms:created xsi:type="dcterms:W3CDTF">2019-11-12T12:29:00Z</dcterms:created>
  <dcterms:modified xsi:type="dcterms:W3CDTF">2023-09-20T20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